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819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1210"/>
        <w:gridCol w:w="1100"/>
        <w:gridCol w:w="9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>
            <w:gridSpan w:val="3"/>
          </w:tcPr>
          <w:p/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Ma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Strat.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Gras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Human Mod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Shrub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We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Herb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hic.LevelOmniv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1.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.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5.7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19:11:37Z</dcterms:created>
  <dcterms:modified xsi:type="dcterms:W3CDTF">2024-09-12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